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1F628" w14:textId="741EB790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1.</w:t>
      </w:r>
    </w:p>
    <w:p w14:paraId="5883B893" w14:textId="00899D15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a) Some dogs have </w:t>
      </w:r>
      <w:r w:rsidR="00D06524"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en in a movie.</w:t>
      </w:r>
    </w:p>
    <w:p w14:paraId="0B7B157D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First,</w:t>
      </w:r>
    </w:p>
    <w:p w14:paraId="2B1209B2" w14:textId="0BEC8370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dogs.</w:t>
      </w:r>
    </w:p>
    <w:p w14:paraId="6E0AC236" w14:textId="6626CD5A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P(x) : "x has </w:t>
      </w:r>
      <w:r w:rsidR="00D06524"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en in a movie".</w:t>
      </w:r>
    </w:p>
    <w:p w14:paraId="24B047DE" w14:textId="75B2F236" w:rsidR="002902DF" w:rsidRPr="00D06524" w:rsidRDefault="002902DF" w:rsidP="00D06524">
      <w:pPr>
        <w:tabs>
          <w:tab w:val="left" w:pos="2104"/>
        </w:tabs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>xP(x)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ab/>
      </w:r>
    </w:p>
    <w:p w14:paraId="19C1E3B8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338C06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Second,</w:t>
      </w:r>
    </w:p>
    <w:p w14:paraId="328B4F70" w14:textId="32A667B4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living creatures.</w:t>
      </w:r>
    </w:p>
    <w:p w14:paraId="2573536E" w14:textId="7E88D318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Q(x) : "x has </w:t>
      </w:r>
      <w:r w:rsidR="00D06524"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en in a movie".</w:t>
      </w:r>
    </w:p>
    <w:p w14:paraId="7882C612" w14:textId="2EAFF6D2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D(x) : "x is a dog".</w:t>
      </w:r>
    </w:p>
    <w:p w14:paraId="468CC9EE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 xml:space="preserve">x(Q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 xml:space="preserve"> D(x))</w:t>
      </w:r>
    </w:p>
    <w:p w14:paraId="222B9990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AEE494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b) All dogs have fur.</w:t>
      </w:r>
    </w:p>
    <w:p w14:paraId="5A8B43DA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First, </w:t>
      </w:r>
    </w:p>
    <w:p w14:paraId="16720E42" w14:textId="01C6418F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dogs.</w:t>
      </w:r>
    </w:p>
    <w:p w14:paraId="131027C6" w14:textId="6BF8EEB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P(x) : "x has fur".</w:t>
      </w:r>
    </w:p>
    <w:p w14:paraId="3FEC76C6" w14:textId="6126DF92" w:rsidR="002902DF" w:rsidRPr="00D06524" w:rsidRDefault="002902DF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>xP(x)</w:t>
      </w:r>
    </w:p>
    <w:p w14:paraId="6D9565DD" w14:textId="1124A27D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A705DD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econd, </w:t>
      </w:r>
    </w:p>
    <w:p w14:paraId="1771CA9F" w14:textId="5BF907E1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et the domain consist of all living creatures.</w:t>
      </w:r>
    </w:p>
    <w:p w14:paraId="03C79BDF" w14:textId="7178B0C6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Q(x) : "x has fur".</w:t>
      </w:r>
    </w:p>
    <w:p w14:paraId="5056BB7A" w14:textId="7777777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D(x) : "x is a dog".</w:t>
      </w:r>
    </w:p>
    <w:p w14:paraId="4C9BF02B" w14:textId="77777777" w:rsidR="002902DF" w:rsidRPr="00D06524" w:rsidRDefault="002902DF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D06524">
        <w:rPr>
          <w:rFonts w:ascii="Cambria Math" w:hAnsi="Cambria Math" w:cs="Times New Roman"/>
          <w:b/>
          <w:bCs/>
          <w:sz w:val="24"/>
          <w:szCs w:val="24"/>
        </w:rPr>
        <w:t>x(D(x) → Q(x))</w:t>
      </w:r>
    </w:p>
    <w:p w14:paraId="1559898D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E973A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c) No dog can fly.</w:t>
      </w:r>
    </w:p>
    <w:p w14:paraId="040C700F" w14:textId="77777777" w:rsidR="00D06524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First, </w:t>
      </w:r>
    </w:p>
    <w:p w14:paraId="5FADBB06" w14:textId="6537AD40" w:rsidR="002902DF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</w:t>
      </w:r>
      <w:r w:rsidR="002902DF" w:rsidRPr="00D06524">
        <w:rPr>
          <w:rFonts w:ascii="Times New Roman" w:hAnsi="Times New Roman" w:cs="Times New Roman"/>
          <w:sz w:val="24"/>
          <w:szCs w:val="24"/>
        </w:rPr>
        <w:t>et the domain consist of all dogs</w:t>
      </w:r>
      <w:r w:rsidRPr="00D06524">
        <w:rPr>
          <w:rFonts w:ascii="Times New Roman" w:hAnsi="Times New Roman" w:cs="Times New Roman"/>
          <w:sz w:val="24"/>
          <w:szCs w:val="24"/>
        </w:rPr>
        <w:t>.</w:t>
      </w:r>
    </w:p>
    <w:p w14:paraId="632B0BA8" w14:textId="70E16A61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P(x) </w:t>
      </w:r>
      <w:r w:rsidR="00D06524" w:rsidRPr="00D06524"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can fly".</w:t>
      </w:r>
    </w:p>
    <w:p w14:paraId="77E3B5A0" w14:textId="41BB32B6" w:rsidR="002902DF" w:rsidRPr="00D06524" w:rsidRDefault="00D06524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>
        <w:rPr>
          <w:rFonts w:ascii="Cambria Math" w:hAnsi="Cambria Math" w:cs="Cambria Math"/>
          <w:b/>
          <w:bCs/>
          <w:sz w:val="24"/>
          <w:szCs w:val="24"/>
        </w:rPr>
        <w:t>x</w:t>
      </w:r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>¬P(x)</w:t>
      </w:r>
    </w:p>
    <w:p w14:paraId="75BBBBA0" w14:textId="77777777" w:rsidR="002902DF" w:rsidRPr="00D06524" w:rsidRDefault="002902DF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F12033" w14:textId="77777777" w:rsidR="00D06524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econd, </w:t>
      </w:r>
    </w:p>
    <w:p w14:paraId="3E19D6BF" w14:textId="4855E0AC" w:rsidR="002902DF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L</w:t>
      </w:r>
      <w:r w:rsidR="002902DF" w:rsidRPr="00D06524">
        <w:rPr>
          <w:rFonts w:ascii="Times New Roman" w:hAnsi="Times New Roman" w:cs="Times New Roman"/>
          <w:sz w:val="24"/>
          <w:szCs w:val="24"/>
        </w:rPr>
        <w:t>et the domain consist of all living creatures</w:t>
      </w:r>
      <w:r w:rsidRPr="00D06524">
        <w:rPr>
          <w:rFonts w:ascii="Times New Roman" w:hAnsi="Times New Roman" w:cs="Times New Roman"/>
          <w:sz w:val="24"/>
          <w:szCs w:val="24"/>
        </w:rPr>
        <w:t>.</w:t>
      </w:r>
    </w:p>
    <w:p w14:paraId="1EE80ED1" w14:textId="064BB0F6" w:rsidR="002902DF" w:rsidRPr="00D06524" w:rsidRDefault="002902DF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Q(x) </w:t>
      </w:r>
      <w:r w:rsidR="00D06524" w:rsidRPr="00D06524"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can fly".</w:t>
      </w:r>
    </w:p>
    <w:p w14:paraId="1785EFC8" w14:textId="7777777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D(x) : "x is a dog".</w:t>
      </w:r>
    </w:p>
    <w:p w14:paraId="77FFC671" w14:textId="17E2225D" w:rsidR="00D06524" w:rsidRDefault="00D06524" w:rsidP="00D06524">
      <w:pPr>
        <w:spacing w:line="360" w:lineRule="auto"/>
        <w:ind w:firstLine="720"/>
        <w:jc w:val="both"/>
        <w:rPr>
          <w:rFonts w:ascii="Cambria Math" w:hAnsi="Cambria Math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>
        <w:rPr>
          <w:rFonts w:ascii="Cambria Math" w:hAnsi="Cambria Math" w:cs="Cambria Math"/>
          <w:b/>
          <w:bCs/>
          <w:sz w:val="24"/>
          <w:szCs w:val="24"/>
        </w:rPr>
        <w:t>x</w:t>
      </w:r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 xml:space="preserve">¬(D(x) </w:t>
      </w:r>
      <w:r w:rsidR="002902DF"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="002902DF" w:rsidRPr="00D06524">
        <w:rPr>
          <w:rFonts w:ascii="Cambria Math" w:hAnsi="Cambria Math" w:cs="Times New Roman"/>
          <w:b/>
          <w:bCs/>
          <w:sz w:val="24"/>
          <w:szCs w:val="24"/>
        </w:rPr>
        <w:t xml:space="preserve"> Q(x))</w:t>
      </w:r>
    </w:p>
    <w:p w14:paraId="0F01B08A" w14:textId="1993E698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0217D4" w14:textId="77777777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390C1B" w14:textId="4E95D19D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</w:p>
    <w:p w14:paraId="0D7B5A67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a) Every Ashesi student is hardworking.</w:t>
      </w:r>
    </w:p>
    <w:p w14:paraId="14B4272D" w14:textId="1C925F84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is an Ashesi student"</w:t>
      </w:r>
    </w:p>
    <w:p w14:paraId="72319F28" w14:textId="28E52C01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H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is hardworking".</w:t>
      </w:r>
    </w:p>
    <w:p w14:paraId="1E6941C5" w14:textId="2A32B09E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= all people</w:t>
      </w:r>
    </w:p>
    <w:p w14:paraId="2F2A7A53" w14:textId="2723095F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>x(S(x) → H(x))</w:t>
      </w:r>
    </w:p>
    <w:p w14:paraId="411FFEC9" w14:textId="5699EB59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x(S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¬H(x))</w:t>
      </w:r>
    </w:p>
    <w:p w14:paraId="1F2CB95A" w14:textId="2D370C02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 in English: There is a</w:t>
      </w:r>
      <w:r w:rsidR="009F7319">
        <w:rPr>
          <w:rFonts w:ascii="Times New Roman" w:hAnsi="Times New Roman" w:cs="Times New Roman"/>
          <w:sz w:val="24"/>
          <w:szCs w:val="24"/>
        </w:rPr>
        <w:t xml:space="preserve"> person that is an</w:t>
      </w:r>
      <w:r w:rsidRPr="00D06524">
        <w:rPr>
          <w:rFonts w:ascii="Times New Roman" w:hAnsi="Times New Roman" w:cs="Times New Roman"/>
          <w:sz w:val="24"/>
          <w:szCs w:val="24"/>
        </w:rPr>
        <w:t xml:space="preserve"> Ashesi student </w:t>
      </w:r>
      <w:r w:rsidR="009F7319">
        <w:rPr>
          <w:rFonts w:ascii="Times New Roman" w:hAnsi="Times New Roman" w:cs="Times New Roman"/>
          <w:sz w:val="24"/>
          <w:szCs w:val="24"/>
        </w:rPr>
        <w:t>and</w:t>
      </w:r>
      <w:r w:rsidRPr="00D06524">
        <w:rPr>
          <w:rFonts w:ascii="Times New Roman" w:hAnsi="Times New Roman" w:cs="Times New Roman"/>
          <w:sz w:val="24"/>
          <w:szCs w:val="24"/>
        </w:rPr>
        <w:t xml:space="preserve"> is not hardworking.</w:t>
      </w:r>
    </w:p>
    <w:p w14:paraId="11CF78CE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36588B" w14:textId="77777777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5A38C5" w14:textId="1D590C3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b) There is a pig that knows logic programming.</w:t>
      </w:r>
    </w:p>
    <w:p w14:paraId="27A3C9E2" w14:textId="77777777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P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is a pig" </w:t>
      </w:r>
    </w:p>
    <w:p w14:paraId="09A2AA97" w14:textId="5184BA78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K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knows logic programming".</w:t>
      </w:r>
    </w:p>
    <w:p w14:paraId="6BF25F7D" w14:textId="6511A77D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= all animals</w:t>
      </w:r>
    </w:p>
    <w:p w14:paraId="3139683A" w14:textId="7777777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x(P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K(x))</w:t>
      </w:r>
    </w:p>
    <w:p w14:paraId="3D4C36B9" w14:textId="5219193A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∀</w:t>
      </w:r>
      <w:r>
        <w:rPr>
          <w:rFonts w:ascii="Cambria Math" w:hAnsi="Cambria Math" w:cs="Cambria Math"/>
          <w:b/>
          <w:bCs/>
          <w:sz w:val="24"/>
          <w:szCs w:val="24"/>
        </w:rPr>
        <w:t>x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¬(P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K(x))</w:t>
      </w:r>
    </w:p>
    <w:p w14:paraId="2A6FAC45" w14:textId="001BD0BD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 in English: There is no</w:t>
      </w:r>
      <w:r w:rsidR="009F7319">
        <w:rPr>
          <w:rFonts w:ascii="Times New Roman" w:hAnsi="Times New Roman" w:cs="Times New Roman"/>
          <w:sz w:val="24"/>
          <w:szCs w:val="24"/>
        </w:rPr>
        <w:t xml:space="preserve"> animal that is a</w:t>
      </w:r>
      <w:r w:rsidRPr="00D06524">
        <w:rPr>
          <w:rFonts w:ascii="Times New Roman" w:hAnsi="Times New Roman" w:cs="Times New Roman"/>
          <w:sz w:val="24"/>
          <w:szCs w:val="24"/>
        </w:rPr>
        <w:t xml:space="preserve"> pig </w:t>
      </w:r>
      <w:r w:rsidR="009F7319">
        <w:rPr>
          <w:rFonts w:ascii="Times New Roman" w:hAnsi="Times New Roman" w:cs="Times New Roman"/>
          <w:sz w:val="24"/>
          <w:szCs w:val="24"/>
        </w:rPr>
        <w:t>and</w:t>
      </w:r>
      <w:r w:rsidRPr="00D06524">
        <w:rPr>
          <w:rFonts w:ascii="Times New Roman" w:hAnsi="Times New Roman" w:cs="Times New Roman"/>
          <w:sz w:val="24"/>
          <w:szCs w:val="24"/>
        </w:rPr>
        <w:t xml:space="preserve"> knows logic programming.</w:t>
      </w:r>
    </w:p>
    <w:p w14:paraId="19309D66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130CB8" w14:textId="4E488D38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c) No cat enjoys </w:t>
      </w:r>
      <w:r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ing on camera.</w:t>
      </w:r>
    </w:p>
    <w:p w14:paraId="35260BA0" w14:textId="77777777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C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is a cat" </w:t>
      </w:r>
    </w:p>
    <w:p w14:paraId="13B90250" w14:textId="45F60B00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(x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D06524">
        <w:rPr>
          <w:rFonts w:ascii="Times New Roman" w:hAnsi="Times New Roman" w:cs="Times New Roman"/>
          <w:sz w:val="24"/>
          <w:szCs w:val="24"/>
        </w:rPr>
        <w:t xml:space="preserve"> "x enjoys </w:t>
      </w:r>
      <w:r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ing on camera".</w:t>
      </w:r>
    </w:p>
    <w:p w14:paraId="0B10D5FF" w14:textId="6106B294" w:rsidR="004B7E1C" w:rsidRPr="00D06524" w:rsidRDefault="004B7E1C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= all animals</w:t>
      </w:r>
    </w:p>
    <w:p w14:paraId="2DF601CE" w14:textId="08B92530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ambria Math" w:hAnsi="Cambria Math" w:cs="Cambria Math"/>
          <w:b/>
          <w:bCs/>
          <w:kern w:val="0"/>
          <w:sz w:val="24"/>
          <w:szCs w:val="24"/>
          <w14:ligatures w14:val="none"/>
        </w:rPr>
        <w:t>∀x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¬(C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E(x))</w:t>
      </w:r>
    </w:p>
    <w:p w14:paraId="6559EED6" w14:textId="647ED757" w:rsidR="00D06524" w:rsidRP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x(C(x) </w:t>
      </w:r>
      <w:r w:rsidRPr="00D06524">
        <w:rPr>
          <w:rFonts w:ascii="Cambria Math" w:hAnsi="Cambria Math" w:cs="Cambria Math"/>
          <w:b/>
          <w:bCs/>
          <w:sz w:val="24"/>
          <w:szCs w:val="24"/>
        </w:rPr>
        <w:t>∧</w:t>
      </w:r>
      <w:r w:rsidRPr="00D06524">
        <w:rPr>
          <w:rFonts w:ascii="Times New Roman" w:hAnsi="Times New Roman" w:cs="Times New Roman"/>
          <w:b/>
          <w:bCs/>
          <w:sz w:val="24"/>
          <w:szCs w:val="24"/>
        </w:rPr>
        <w:t xml:space="preserve"> E(x))</w:t>
      </w:r>
    </w:p>
    <w:p w14:paraId="6009E611" w14:textId="56D188C1" w:rsidR="00D06524" w:rsidRDefault="00D06524" w:rsidP="00D0652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>Negation in English: There is a</w:t>
      </w:r>
      <w:r w:rsidR="009F7319">
        <w:rPr>
          <w:rFonts w:ascii="Times New Roman" w:hAnsi="Times New Roman" w:cs="Times New Roman"/>
          <w:sz w:val="24"/>
          <w:szCs w:val="24"/>
        </w:rPr>
        <w:t>n animal that is a</w:t>
      </w:r>
      <w:r w:rsidRPr="00D06524">
        <w:rPr>
          <w:rFonts w:ascii="Times New Roman" w:hAnsi="Times New Roman" w:cs="Times New Roman"/>
          <w:sz w:val="24"/>
          <w:szCs w:val="24"/>
        </w:rPr>
        <w:t xml:space="preserve"> cat </w:t>
      </w:r>
      <w:r w:rsidR="009F7319">
        <w:rPr>
          <w:rFonts w:ascii="Times New Roman" w:hAnsi="Times New Roman" w:cs="Times New Roman"/>
          <w:sz w:val="24"/>
          <w:szCs w:val="24"/>
        </w:rPr>
        <w:t>and</w:t>
      </w:r>
      <w:r w:rsidRPr="00D06524">
        <w:rPr>
          <w:rFonts w:ascii="Times New Roman" w:hAnsi="Times New Roman" w:cs="Times New Roman"/>
          <w:sz w:val="24"/>
          <w:szCs w:val="24"/>
        </w:rPr>
        <w:t xml:space="preserve"> enjoys </w:t>
      </w:r>
      <w:r>
        <w:rPr>
          <w:rFonts w:ascii="Times New Roman" w:hAnsi="Times New Roman" w:cs="Times New Roman"/>
          <w:sz w:val="24"/>
          <w:szCs w:val="24"/>
        </w:rPr>
        <w:t>be</w:t>
      </w:r>
      <w:r w:rsidRPr="00D06524">
        <w:rPr>
          <w:rFonts w:ascii="Times New Roman" w:hAnsi="Times New Roman" w:cs="Times New Roman"/>
          <w:sz w:val="24"/>
          <w:szCs w:val="24"/>
        </w:rPr>
        <w:t>ing on camera.</w:t>
      </w:r>
    </w:p>
    <w:p w14:paraId="55C3EABC" w14:textId="58110CB5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546AFE" w14:textId="77777777" w:rsidR="008500E2" w:rsidRDefault="008500E2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215080" w14:textId="3655B6D9" w:rsid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</w:p>
    <w:p w14:paraId="387C8C03" w14:textId="29B69122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a) </w:t>
      </w:r>
      <w:r w:rsidRPr="00D06524">
        <w:rPr>
          <w:rFonts w:ascii="Cambria Math" w:hAnsi="Cambria Math" w:cs="Cambria Math"/>
          <w:sz w:val="24"/>
          <w:szCs w:val="24"/>
        </w:rPr>
        <w:t>∃𝑥∃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E76567" w14:textId="12F0BC82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ome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has taught some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6F2A06C4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5A89F5" w14:textId="77777777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b) </w:t>
      </w:r>
      <w:r w:rsidRPr="00D06524">
        <w:rPr>
          <w:rFonts w:ascii="Cambria Math" w:hAnsi="Cambria Math" w:cs="Cambria Math"/>
          <w:sz w:val="24"/>
          <w:szCs w:val="24"/>
        </w:rPr>
        <w:t>∃𝑥∀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52920D" w14:textId="5BEA8E1B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a</w:t>
      </w:r>
      <w:r w:rsidRPr="00D06524">
        <w:rPr>
          <w:rFonts w:ascii="Times New Roman" w:hAnsi="Times New Roman" w:cs="Times New Roman"/>
          <w:sz w:val="24"/>
          <w:szCs w:val="24"/>
        </w:rPr>
        <w:t xml:space="preserve">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D06524">
        <w:rPr>
          <w:rFonts w:ascii="Times New Roman" w:hAnsi="Times New Roman" w:cs="Times New Roman"/>
          <w:sz w:val="24"/>
          <w:szCs w:val="24"/>
        </w:rPr>
        <w:t xml:space="preserve">has taught all students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0CB9D883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8C3153" w14:textId="6BB3BAC6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c) </w:t>
      </w:r>
      <w:r w:rsidRPr="00D06524">
        <w:rPr>
          <w:rFonts w:ascii="Cambria Math" w:hAnsi="Cambria Math" w:cs="Cambria Math"/>
          <w:sz w:val="24"/>
          <w:szCs w:val="24"/>
        </w:rPr>
        <w:t>∀𝑥∃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B3E09F" w14:textId="3C6B6847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very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has taught at least one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1FBD1519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1FC2FF" w14:textId="7679B65B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d) </w:t>
      </w:r>
      <w:r w:rsidRPr="00D06524">
        <w:rPr>
          <w:rFonts w:ascii="Cambria Math" w:hAnsi="Cambria Math" w:cs="Cambria Math"/>
          <w:sz w:val="24"/>
          <w:szCs w:val="24"/>
        </w:rPr>
        <w:t>∃𝑦∀𝑥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DF11B0" w14:textId="691120AF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Some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 has been taught by all faculty members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.</w:t>
      </w:r>
    </w:p>
    <w:p w14:paraId="0FB649DC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9FCDBA" w14:textId="33B39FE9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) </w:t>
      </w:r>
      <w:r w:rsidRPr="00D06524">
        <w:rPr>
          <w:rFonts w:ascii="Cambria Math" w:hAnsi="Cambria Math" w:cs="Cambria Math"/>
          <w:sz w:val="24"/>
          <w:szCs w:val="24"/>
        </w:rPr>
        <w:t>∀𝑦∃𝑥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3C23E2" w14:textId="6E9942AD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Every student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class has been taught by some faculty member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.</w:t>
      </w:r>
    </w:p>
    <w:p w14:paraId="21398053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E620CB" w14:textId="1BECB738" w:rsidR="008500E2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f) </w:t>
      </w:r>
      <w:r w:rsidRPr="00D06524">
        <w:rPr>
          <w:rFonts w:ascii="Cambria Math" w:hAnsi="Cambria Math" w:cs="Cambria Math"/>
          <w:sz w:val="24"/>
          <w:szCs w:val="24"/>
        </w:rPr>
        <w:t>∀𝑥∀𝑦𝑃</w:t>
      </w:r>
      <w:r w:rsidRPr="00D06524">
        <w:rPr>
          <w:rFonts w:ascii="Times New Roman" w:hAnsi="Times New Roman" w:cs="Times New Roman"/>
          <w:sz w:val="24"/>
          <w:szCs w:val="24"/>
        </w:rPr>
        <w:t>(</w:t>
      </w:r>
      <w:r w:rsidRPr="00D06524">
        <w:rPr>
          <w:rFonts w:ascii="Cambria Math" w:hAnsi="Cambria Math" w:cs="Cambria Math"/>
          <w:sz w:val="24"/>
          <w:szCs w:val="24"/>
        </w:rPr>
        <w:t>𝑥</w:t>
      </w:r>
      <w:r w:rsidRPr="00D06524">
        <w:rPr>
          <w:rFonts w:ascii="Times New Roman" w:hAnsi="Times New Roman" w:cs="Times New Roman"/>
          <w:sz w:val="24"/>
          <w:szCs w:val="24"/>
        </w:rPr>
        <w:t xml:space="preserve">, </w:t>
      </w:r>
      <w:r w:rsidRPr="00D06524">
        <w:rPr>
          <w:rFonts w:ascii="Cambria Math" w:hAnsi="Cambria Math" w:cs="Cambria Math"/>
          <w:sz w:val="24"/>
          <w:szCs w:val="24"/>
        </w:rPr>
        <w:t>𝑦</w:t>
      </w:r>
      <w:r w:rsidRPr="00D06524">
        <w:rPr>
          <w:rFonts w:ascii="Times New Roman" w:hAnsi="Times New Roman" w:cs="Times New Roman"/>
          <w:sz w:val="24"/>
          <w:szCs w:val="24"/>
        </w:rPr>
        <w:t xml:space="preserve">) </w:t>
      </w:r>
      <w:r w:rsidR="008500E2">
        <w:rPr>
          <w:rFonts w:ascii="Times New Roman" w:hAnsi="Times New Roman" w:cs="Times New Roman"/>
          <w:sz w:val="24"/>
          <w:szCs w:val="24"/>
        </w:rPr>
        <w:t>–</w:t>
      </w:r>
      <w:r w:rsidRPr="00D065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FCC738" w14:textId="0D0A6C37" w:rsidR="00D06524" w:rsidRPr="00D06524" w:rsidRDefault="00D06524" w:rsidP="00CC5F3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06524">
        <w:rPr>
          <w:rFonts w:ascii="Times New Roman" w:hAnsi="Times New Roman" w:cs="Times New Roman"/>
          <w:sz w:val="24"/>
          <w:szCs w:val="24"/>
        </w:rPr>
        <w:t xml:space="preserve">All faculty members from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D06524">
        <w:rPr>
          <w:rFonts w:ascii="Times New Roman" w:hAnsi="Times New Roman" w:cs="Times New Roman"/>
          <w:sz w:val="24"/>
          <w:szCs w:val="24"/>
        </w:rPr>
        <w:t xml:space="preserve"> university have taught all students from </w:t>
      </w: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Pr="00D06524">
        <w:rPr>
          <w:rFonts w:ascii="Times New Roman" w:hAnsi="Times New Roman" w:cs="Times New Roman"/>
          <w:sz w:val="24"/>
          <w:szCs w:val="24"/>
        </w:rPr>
        <w:t>class.</w:t>
      </w:r>
    </w:p>
    <w:p w14:paraId="3D738BBB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C45D5A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3E060F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B559C8" w14:textId="77777777" w:rsidR="00D06524" w:rsidRPr="00D06524" w:rsidRDefault="00D06524" w:rsidP="00D0652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06524" w:rsidRPr="00D06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MDcyMzIzszQzMLZU0lEKTi0uzszPAykwqQUAq4j+ziwAAAA="/>
  </w:docVars>
  <w:rsids>
    <w:rsidRoot w:val="002902DF"/>
    <w:rsid w:val="000951AF"/>
    <w:rsid w:val="002902DF"/>
    <w:rsid w:val="004B7E1C"/>
    <w:rsid w:val="005345DD"/>
    <w:rsid w:val="00654978"/>
    <w:rsid w:val="00733BD2"/>
    <w:rsid w:val="00763D80"/>
    <w:rsid w:val="008500E2"/>
    <w:rsid w:val="00907F4D"/>
    <w:rsid w:val="009F22D2"/>
    <w:rsid w:val="009F36FC"/>
    <w:rsid w:val="009F7319"/>
    <w:rsid w:val="00A76816"/>
    <w:rsid w:val="00AD49D6"/>
    <w:rsid w:val="00CC5F30"/>
    <w:rsid w:val="00D0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FB6D"/>
  <w15:chartTrackingRefBased/>
  <w15:docId w15:val="{D320819E-4C13-4158-BA94-A8B8E6C32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52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6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4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6</cp:revision>
  <cp:lastPrinted>2023-02-08T09:19:00Z</cp:lastPrinted>
  <dcterms:created xsi:type="dcterms:W3CDTF">2023-02-08T07:23:00Z</dcterms:created>
  <dcterms:modified xsi:type="dcterms:W3CDTF">2023-02-10T12:20:00Z</dcterms:modified>
</cp:coreProperties>
</file>